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4DB160B7" w14:textId="77777777" w:rsidR="00E0226A" w:rsidRPr="00E47FCB" w:rsidRDefault="001B6183">
      <w:pPr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Candidate Data Analyst </w:t>
      </w:r>
      <w:r w:rsidR="00E47FCB">
        <w:rPr>
          <w:b/>
          <w:sz w:val="32"/>
          <w:szCs w:val="32"/>
        </w:rPr>
        <w:t>Assignment</w:t>
      </w:r>
    </w:p>
    <w:p w14:paraId="28D839A7" w14:textId="24A3F5D7" w:rsidR="00E47FCB" w:rsidRDefault="00E47FCB">
      <w:pPr>
        <w:rPr>
          <w:b/>
          <w:i/>
          <w:sz w:val="32"/>
          <w:szCs w:val="32"/>
        </w:rPr>
      </w:pPr>
      <w:r w:rsidRPr="00E47FCB">
        <w:rPr>
          <w:b/>
          <w:i/>
          <w:sz w:val="32"/>
          <w:szCs w:val="32"/>
        </w:rPr>
        <w:t xml:space="preserve">Finding “Gems” – Mining data from the fire service </w:t>
      </w:r>
      <w:r w:rsidR="00375FDB">
        <w:rPr>
          <w:b/>
          <w:i/>
          <w:sz w:val="32"/>
          <w:szCs w:val="32"/>
        </w:rPr>
        <w:t xml:space="preserve">needs </w:t>
      </w:r>
      <w:r w:rsidRPr="00E47FCB">
        <w:rPr>
          <w:b/>
          <w:i/>
          <w:sz w:val="32"/>
          <w:szCs w:val="32"/>
        </w:rPr>
        <w:t>survey</w:t>
      </w:r>
    </w:p>
    <w:p w14:paraId="0A288819" w14:textId="77777777" w:rsidR="00E47FCB" w:rsidRDefault="00E47FCB">
      <w:pPr>
        <w:rPr>
          <w:sz w:val="24"/>
          <w:szCs w:val="24"/>
        </w:rPr>
      </w:pPr>
      <w:r>
        <w:rPr>
          <w:sz w:val="24"/>
          <w:szCs w:val="24"/>
        </w:rPr>
        <w:t>Materials provided:</w:t>
      </w:r>
    </w:p>
    <w:p w14:paraId="4FF9E50C" w14:textId="77777777" w:rsidR="00E47FCB" w:rsidRDefault="00E47FCB" w:rsidP="00E47FC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Survey key/data dictionary </w:t>
      </w:r>
    </w:p>
    <w:p w14:paraId="40D4DF84" w14:textId="77777777" w:rsidR="00E47FCB" w:rsidRDefault="00E47FCB" w:rsidP="00E47FC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Fictitious excel spreadsheet with 5,458 records. Each record represents a sample of fire department in the United States.</w:t>
      </w:r>
    </w:p>
    <w:p w14:paraId="6176C4E7" w14:textId="6B447204" w:rsidR="00930D31" w:rsidRDefault="00930D31" w:rsidP="00E47FCB">
      <w:pPr>
        <w:pStyle w:val="ListParagraph"/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You can use any visualization or charting tools such as Excel, </w:t>
      </w:r>
      <w:hyperlink r:id="rId5" w:history="1">
        <w:r w:rsidRPr="00203040">
          <w:rPr>
            <w:rStyle w:val="Hyperlink"/>
            <w:i/>
            <w:sz w:val="24"/>
            <w:szCs w:val="24"/>
          </w:rPr>
          <w:t>tableau software</w:t>
        </w:r>
      </w:hyperlink>
      <w:r w:rsidRPr="00E47FCB">
        <w:rPr>
          <w:sz w:val="24"/>
          <w:szCs w:val="24"/>
        </w:rPr>
        <w:t xml:space="preserve">, </w:t>
      </w:r>
      <w:hyperlink r:id="rId6" w:history="1">
        <w:r w:rsidRPr="00203040">
          <w:rPr>
            <w:rStyle w:val="Hyperlink"/>
            <w:i/>
            <w:sz w:val="24"/>
            <w:szCs w:val="24"/>
          </w:rPr>
          <w:t>tibco spotfire</w:t>
        </w:r>
      </w:hyperlink>
      <w:r w:rsidRPr="00E47FCB">
        <w:rPr>
          <w:sz w:val="24"/>
          <w:szCs w:val="24"/>
        </w:rPr>
        <w:t xml:space="preserve"> or </w:t>
      </w:r>
      <w:hyperlink r:id="rId7" w:history="1">
        <w:r w:rsidRPr="00203040">
          <w:rPr>
            <w:rStyle w:val="Hyperlink"/>
            <w:i/>
            <w:sz w:val="24"/>
            <w:szCs w:val="24"/>
          </w:rPr>
          <w:t>arcgisonline</w:t>
        </w:r>
      </w:hyperlink>
      <w:r w:rsidRPr="00E47FCB">
        <w:rPr>
          <w:i/>
          <w:sz w:val="24"/>
          <w:szCs w:val="24"/>
        </w:rPr>
        <w:t xml:space="preserve"> </w:t>
      </w:r>
      <w:r w:rsidR="00656256">
        <w:rPr>
          <w:sz w:val="24"/>
          <w:szCs w:val="24"/>
        </w:rPr>
        <w:t xml:space="preserve">(you </w:t>
      </w:r>
      <w:r w:rsidRPr="00E47FCB">
        <w:rPr>
          <w:sz w:val="24"/>
          <w:szCs w:val="24"/>
        </w:rPr>
        <w:t>can register and download a free trial version if needed)</w:t>
      </w:r>
      <w:r>
        <w:rPr>
          <w:sz w:val="24"/>
          <w:szCs w:val="24"/>
        </w:rPr>
        <w:t xml:space="preserve"> look for a pattern or observation based on the main question selected above.</w:t>
      </w:r>
    </w:p>
    <w:p w14:paraId="4BC9D9BA" w14:textId="3159B51B" w:rsidR="00A76AD9" w:rsidRDefault="00E47FCB" w:rsidP="00E47FCB">
      <w:pPr>
        <w:rPr>
          <w:sz w:val="24"/>
          <w:szCs w:val="24"/>
        </w:rPr>
      </w:pPr>
      <w:r w:rsidRPr="00E47FCB">
        <w:rPr>
          <w:b/>
          <w:sz w:val="24"/>
          <w:szCs w:val="24"/>
        </w:rPr>
        <w:t>Your task is to an</w:t>
      </w:r>
      <w:r>
        <w:rPr>
          <w:b/>
          <w:sz w:val="24"/>
          <w:szCs w:val="24"/>
        </w:rPr>
        <w:t>alyze the data and report 3 key find</w:t>
      </w:r>
      <w:r w:rsidRPr="00E47FCB">
        <w:rPr>
          <w:b/>
          <w:sz w:val="24"/>
          <w:szCs w:val="24"/>
        </w:rPr>
        <w:t>ings</w:t>
      </w:r>
      <w:r>
        <w:rPr>
          <w:sz w:val="24"/>
          <w:szCs w:val="24"/>
        </w:rPr>
        <w:t xml:space="preserve"> (i.e. “Gems” in the data mine). </w:t>
      </w:r>
      <w:r w:rsidR="00B43519">
        <w:rPr>
          <w:sz w:val="24"/>
          <w:szCs w:val="24"/>
        </w:rPr>
        <w:t xml:space="preserve">You should aim to produce not </w:t>
      </w:r>
      <w:r w:rsidR="00B43519" w:rsidRPr="00B43519">
        <w:rPr>
          <w:b/>
          <w:sz w:val="24"/>
          <w:szCs w:val="24"/>
        </w:rPr>
        <w:t>more than 10 charts or tables in total</w:t>
      </w:r>
      <w:r w:rsidR="00B43519">
        <w:rPr>
          <w:sz w:val="24"/>
          <w:szCs w:val="24"/>
        </w:rPr>
        <w:t xml:space="preserve"> and a word document of not more than </w:t>
      </w:r>
      <w:r w:rsidR="00B43519">
        <w:rPr>
          <w:b/>
          <w:sz w:val="24"/>
          <w:szCs w:val="24"/>
        </w:rPr>
        <w:t>5</w:t>
      </w:r>
      <w:r w:rsidR="00B43519" w:rsidRPr="00B43519">
        <w:rPr>
          <w:b/>
          <w:sz w:val="24"/>
          <w:szCs w:val="24"/>
        </w:rPr>
        <w:t xml:space="preserve"> pages</w:t>
      </w:r>
      <w:r w:rsidR="00B43519">
        <w:rPr>
          <w:sz w:val="24"/>
          <w:szCs w:val="24"/>
        </w:rPr>
        <w:t xml:space="preserve"> and PPT deck of not more than </w:t>
      </w:r>
      <w:r w:rsidR="00B43519" w:rsidRPr="00B43519">
        <w:rPr>
          <w:b/>
          <w:sz w:val="24"/>
          <w:szCs w:val="24"/>
        </w:rPr>
        <w:t>10 slides</w:t>
      </w:r>
      <w:r w:rsidR="00B43519">
        <w:rPr>
          <w:sz w:val="24"/>
          <w:szCs w:val="24"/>
        </w:rPr>
        <w:t>.</w:t>
      </w:r>
      <w:r w:rsidR="000F6ED3">
        <w:rPr>
          <w:sz w:val="24"/>
          <w:szCs w:val="24"/>
        </w:rPr>
        <w:t xml:space="preserve"> </w:t>
      </w:r>
      <w:r w:rsidR="00A76AD9">
        <w:rPr>
          <w:sz w:val="24"/>
          <w:szCs w:val="24"/>
        </w:rPr>
        <w:t>It is anticipated that you should spend no more than 3-5 hours on this assignment.</w:t>
      </w:r>
    </w:p>
    <w:p w14:paraId="22FAD419" w14:textId="01E19CBC" w:rsidR="00B43519" w:rsidRPr="00A76AD9" w:rsidRDefault="000F6ED3" w:rsidP="00E47FCB">
      <w:pPr>
        <w:rPr>
          <w:b/>
          <w:i/>
          <w:color w:val="FF0000"/>
          <w:sz w:val="24"/>
          <w:szCs w:val="24"/>
        </w:rPr>
      </w:pPr>
      <w:r w:rsidRPr="00A76AD9">
        <w:rPr>
          <w:b/>
          <w:i/>
          <w:color w:val="FF0000"/>
          <w:sz w:val="24"/>
          <w:szCs w:val="24"/>
        </w:rPr>
        <w:t>Feel free to ignore free text fields and columns with large number</w:t>
      </w:r>
      <w:r w:rsidR="006B341D">
        <w:rPr>
          <w:b/>
          <w:i/>
          <w:color w:val="FF0000"/>
          <w:sz w:val="24"/>
          <w:szCs w:val="24"/>
        </w:rPr>
        <w:t>s</w:t>
      </w:r>
      <w:bookmarkStart w:id="0" w:name="_GoBack"/>
      <w:bookmarkEnd w:id="0"/>
      <w:r w:rsidRPr="00A76AD9">
        <w:rPr>
          <w:b/>
          <w:i/>
          <w:color w:val="FF0000"/>
          <w:sz w:val="24"/>
          <w:szCs w:val="24"/>
        </w:rPr>
        <w:t xml:space="preserve"> of missing data.</w:t>
      </w:r>
    </w:p>
    <w:p w14:paraId="418FA2D8" w14:textId="385890F9" w:rsidR="00E47FCB" w:rsidRDefault="00E47FCB" w:rsidP="00E47FCB">
      <w:pPr>
        <w:rPr>
          <w:sz w:val="24"/>
          <w:szCs w:val="24"/>
        </w:rPr>
      </w:pPr>
      <w:r>
        <w:rPr>
          <w:sz w:val="24"/>
          <w:szCs w:val="24"/>
        </w:rPr>
        <w:t>Specifically</w:t>
      </w:r>
      <w:r w:rsidR="00B43519">
        <w:rPr>
          <w:sz w:val="24"/>
          <w:szCs w:val="24"/>
        </w:rPr>
        <w:t>,</w:t>
      </w:r>
      <w:r>
        <w:rPr>
          <w:sz w:val="24"/>
          <w:szCs w:val="24"/>
        </w:rPr>
        <w:t xml:space="preserve"> yo</w:t>
      </w:r>
      <w:r w:rsidR="00B43519">
        <w:rPr>
          <w:sz w:val="24"/>
          <w:szCs w:val="24"/>
        </w:rPr>
        <w:t>u may</w:t>
      </w:r>
      <w:r>
        <w:rPr>
          <w:sz w:val="24"/>
          <w:szCs w:val="24"/>
        </w:rPr>
        <w:t>:</w:t>
      </w:r>
    </w:p>
    <w:p w14:paraId="3E6714C8" w14:textId="458D4E6B" w:rsidR="00E47FCB" w:rsidRPr="00E47FCB" w:rsidRDefault="00F9123D" w:rsidP="00E47FCB">
      <w:pPr>
        <w:rPr>
          <w:sz w:val="24"/>
          <w:szCs w:val="24"/>
          <w:u w:val="single"/>
        </w:rPr>
      </w:pPr>
      <w:r>
        <w:rPr>
          <w:sz w:val="24"/>
          <w:szCs w:val="24"/>
          <w:u w:val="single"/>
        </w:rPr>
        <w:t>Suggested Steps:</w:t>
      </w:r>
    </w:p>
    <w:p w14:paraId="13950E1B" w14:textId="4BA5EC88" w:rsidR="00E47FCB" w:rsidRDefault="000A0FE4" w:rsidP="00E47FC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Perform a statistical EDA (Exploratory Data Analysis) of the survey data</w:t>
      </w:r>
    </w:p>
    <w:p w14:paraId="584AE64B" w14:textId="6AC647A5" w:rsidR="00E47FCB" w:rsidRDefault="000A0FE4" w:rsidP="00E47FC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Develop </w:t>
      </w:r>
      <w:r w:rsidR="00E47FCB">
        <w:rPr>
          <w:sz w:val="24"/>
          <w:szCs w:val="24"/>
        </w:rPr>
        <w:t>hypotheses</w:t>
      </w:r>
      <w:r>
        <w:rPr>
          <w:sz w:val="24"/>
          <w:szCs w:val="24"/>
        </w:rPr>
        <w:t xml:space="preserve"> from observations</w:t>
      </w:r>
    </w:p>
    <w:p w14:paraId="4C71A5D5" w14:textId="77777777" w:rsidR="00E47FCB" w:rsidRDefault="00E47FCB" w:rsidP="00E47FC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Apply statistics and data analytics to the data.</w:t>
      </w:r>
    </w:p>
    <w:p w14:paraId="52CE3E03" w14:textId="1F590684" w:rsidR="00930D31" w:rsidRDefault="00930D31" w:rsidP="00930D31">
      <w:pPr>
        <w:pStyle w:val="ListParagraph"/>
        <w:numPr>
          <w:ilvl w:val="1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Start with </w:t>
      </w:r>
      <w:r w:rsidR="00F9123D">
        <w:rPr>
          <w:sz w:val="24"/>
          <w:szCs w:val="24"/>
        </w:rPr>
        <w:t>a high level i.e., total data without pivoting</w:t>
      </w:r>
    </w:p>
    <w:p w14:paraId="252C22AD" w14:textId="4D96EAA2" w:rsidR="00F9123D" w:rsidRPr="00F9123D" w:rsidRDefault="00F9123D" w:rsidP="00F9123D">
      <w:pPr>
        <w:pStyle w:val="ListParagraph"/>
        <w:numPr>
          <w:ilvl w:val="1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Based on insights gained from EDA to go deeper “dive” along select variables (hint, pivot using</w:t>
      </w:r>
      <w:r w:rsidRPr="00F9123D">
        <w:rPr>
          <w:sz w:val="24"/>
          <w:szCs w:val="24"/>
        </w:rPr>
        <w:t xml:space="preserve"> variables like population, square miles, location) to understand the selected statistic above a little deeper.  </w:t>
      </w:r>
    </w:p>
    <w:p w14:paraId="32A83302" w14:textId="76CA264F" w:rsidR="00F9123D" w:rsidRDefault="00A76AD9" w:rsidP="00930D31">
      <w:pPr>
        <w:pStyle w:val="ListParagraph"/>
        <w:numPr>
          <w:ilvl w:val="1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(optional) </w:t>
      </w:r>
      <w:r w:rsidR="00F9123D">
        <w:rPr>
          <w:sz w:val="24"/>
          <w:szCs w:val="24"/>
        </w:rPr>
        <w:t>Use more advanced techniques to perform even “deeper dive (hint: use either supervised or unsupervised learning to understand the important groups of fire service needs and determine which variables are more important than others.)</w:t>
      </w:r>
    </w:p>
    <w:p w14:paraId="3EF3CD5F" w14:textId="43CAB1EF" w:rsidR="00E47FCB" w:rsidRDefault="00E47FCB" w:rsidP="00E47FC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Evaluate distributions etc. </w:t>
      </w:r>
      <w:r w:rsidR="00F9123D">
        <w:rPr>
          <w:sz w:val="24"/>
          <w:szCs w:val="24"/>
        </w:rPr>
        <w:t>and detect interesting patterns from the above results</w:t>
      </w:r>
    </w:p>
    <w:p w14:paraId="2A1A8C0E" w14:textId="5573B5D4" w:rsidR="00E47FCB" w:rsidRDefault="00E47FCB" w:rsidP="00E47FC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Create one or more charts that summarize your findings (make sure yo</w:t>
      </w:r>
      <w:r w:rsidR="004C1548">
        <w:rPr>
          <w:sz w:val="24"/>
          <w:szCs w:val="24"/>
        </w:rPr>
        <w:t xml:space="preserve">u choose appropriate table/s, </w:t>
      </w:r>
      <w:r>
        <w:rPr>
          <w:sz w:val="24"/>
          <w:szCs w:val="24"/>
        </w:rPr>
        <w:t xml:space="preserve">chart/s </w:t>
      </w:r>
      <w:r w:rsidR="004C1548">
        <w:rPr>
          <w:sz w:val="24"/>
          <w:szCs w:val="24"/>
        </w:rPr>
        <w:t xml:space="preserve">or map </w:t>
      </w:r>
      <w:r>
        <w:rPr>
          <w:sz w:val="24"/>
          <w:szCs w:val="24"/>
        </w:rPr>
        <w:t>and remember to label them clearly.</w:t>
      </w:r>
    </w:p>
    <w:p w14:paraId="577BC70E" w14:textId="1D595557" w:rsidR="00E47FCB" w:rsidRDefault="00E47FCB" w:rsidP="00E47FCB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Report and tell stories based on the insights both written </w:t>
      </w:r>
      <w:r w:rsidR="000A0FE4">
        <w:rPr>
          <w:sz w:val="24"/>
          <w:szCs w:val="24"/>
        </w:rPr>
        <w:t>(in Word report format) and verbally (PPT deck)</w:t>
      </w:r>
    </w:p>
    <w:p w14:paraId="0ECA9EB5" w14:textId="77777777" w:rsidR="00E47FCB" w:rsidRDefault="00E47FCB" w:rsidP="00E47FCB">
      <w:pPr>
        <w:pStyle w:val="ListParagraph"/>
        <w:rPr>
          <w:sz w:val="24"/>
          <w:szCs w:val="24"/>
        </w:rPr>
      </w:pPr>
    </w:p>
    <w:sectPr w:rsidR="00E47F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宋体"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auto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62A1795"/>
    <w:multiLevelType w:val="hybridMultilevel"/>
    <w:tmpl w:val="19E025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33CC4F6F"/>
    <w:multiLevelType w:val="hybridMultilevel"/>
    <w:tmpl w:val="132856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4BB1C96"/>
    <w:multiLevelType w:val="hybridMultilevel"/>
    <w:tmpl w:val="1EBA32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A696DA7"/>
    <w:multiLevelType w:val="hybridMultilevel"/>
    <w:tmpl w:val="1EBA32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3NDIzNrGwNDGyMLZU0lEKTi0uzszPAykwqgUA/NzXQCwAAAA="/>
  </w:docVars>
  <w:rsids>
    <w:rsidRoot w:val="00E47FCB"/>
    <w:rsid w:val="00023225"/>
    <w:rsid w:val="000568D4"/>
    <w:rsid w:val="000A0FE4"/>
    <w:rsid w:val="000B70F8"/>
    <w:rsid w:val="000D43FA"/>
    <w:rsid w:val="000F6ED3"/>
    <w:rsid w:val="00136125"/>
    <w:rsid w:val="001512B1"/>
    <w:rsid w:val="00156BA0"/>
    <w:rsid w:val="001574B3"/>
    <w:rsid w:val="001B6183"/>
    <w:rsid w:val="001D4C88"/>
    <w:rsid w:val="001D77F9"/>
    <w:rsid w:val="001E0230"/>
    <w:rsid w:val="001F1950"/>
    <w:rsid w:val="00203040"/>
    <w:rsid w:val="00236411"/>
    <w:rsid w:val="002428A3"/>
    <w:rsid w:val="00297349"/>
    <w:rsid w:val="002C6185"/>
    <w:rsid w:val="002D17FE"/>
    <w:rsid w:val="00375FDB"/>
    <w:rsid w:val="003B1894"/>
    <w:rsid w:val="003F217D"/>
    <w:rsid w:val="003F2E1E"/>
    <w:rsid w:val="0040743B"/>
    <w:rsid w:val="004170D1"/>
    <w:rsid w:val="0045014F"/>
    <w:rsid w:val="00490872"/>
    <w:rsid w:val="004A656C"/>
    <w:rsid w:val="004C1548"/>
    <w:rsid w:val="004D150B"/>
    <w:rsid w:val="004F7B91"/>
    <w:rsid w:val="005412A9"/>
    <w:rsid w:val="00541A94"/>
    <w:rsid w:val="005B2992"/>
    <w:rsid w:val="006251B5"/>
    <w:rsid w:val="00656256"/>
    <w:rsid w:val="006B341D"/>
    <w:rsid w:val="006C6053"/>
    <w:rsid w:val="006E0BD7"/>
    <w:rsid w:val="0075028C"/>
    <w:rsid w:val="0078286F"/>
    <w:rsid w:val="007B0850"/>
    <w:rsid w:val="007C7834"/>
    <w:rsid w:val="00813810"/>
    <w:rsid w:val="0081573F"/>
    <w:rsid w:val="00822EAE"/>
    <w:rsid w:val="00823652"/>
    <w:rsid w:val="00835806"/>
    <w:rsid w:val="0086792A"/>
    <w:rsid w:val="00871FB7"/>
    <w:rsid w:val="008B24FE"/>
    <w:rsid w:val="00930D31"/>
    <w:rsid w:val="00946F1E"/>
    <w:rsid w:val="0094737F"/>
    <w:rsid w:val="009709A7"/>
    <w:rsid w:val="009835D7"/>
    <w:rsid w:val="00A103D3"/>
    <w:rsid w:val="00A21EE9"/>
    <w:rsid w:val="00A35CBE"/>
    <w:rsid w:val="00A56BEF"/>
    <w:rsid w:val="00A70F22"/>
    <w:rsid w:val="00A76AD9"/>
    <w:rsid w:val="00A90DE2"/>
    <w:rsid w:val="00AC2877"/>
    <w:rsid w:val="00AE73EF"/>
    <w:rsid w:val="00B0454A"/>
    <w:rsid w:val="00B15510"/>
    <w:rsid w:val="00B328E4"/>
    <w:rsid w:val="00B43519"/>
    <w:rsid w:val="00BA7F5F"/>
    <w:rsid w:val="00BB4F11"/>
    <w:rsid w:val="00BD26FF"/>
    <w:rsid w:val="00BD65AC"/>
    <w:rsid w:val="00BE1999"/>
    <w:rsid w:val="00C2616E"/>
    <w:rsid w:val="00C53666"/>
    <w:rsid w:val="00C767E9"/>
    <w:rsid w:val="00CA7003"/>
    <w:rsid w:val="00CE235A"/>
    <w:rsid w:val="00CE4DBC"/>
    <w:rsid w:val="00D4139D"/>
    <w:rsid w:val="00D648C7"/>
    <w:rsid w:val="00DF0D52"/>
    <w:rsid w:val="00E0226A"/>
    <w:rsid w:val="00E33578"/>
    <w:rsid w:val="00E33B17"/>
    <w:rsid w:val="00E47FCB"/>
    <w:rsid w:val="00EA46E9"/>
    <w:rsid w:val="00EC564D"/>
    <w:rsid w:val="00EE6944"/>
    <w:rsid w:val="00EF67DE"/>
    <w:rsid w:val="00F75994"/>
    <w:rsid w:val="00F8042E"/>
    <w:rsid w:val="00F9123D"/>
    <w:rsid w:val="00F95BFC"/>
    <w:rsid w:val="00F96CEC"/>
    <w:rsid w:val="00FB48B2"/>
    <w:rsid w:val="00FF2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x-non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7E9F65"/>
  <w15:chartTrackingRefBased/>
  <w15:docId w15:val="{6B2333A1-1715-4BF5-B10D-B63C8EB2CFF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8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47FCB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03040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hyperlink" Target="http://www.tableau.com/" TargetMode="External"/><Relationship Id="rId6" Type="http://schemas.openxmlformats.org/officeDocument/2006/relationships/hyperlink" Target="http://spotfire.tibco.com/" TargetMode="External"/><Relationship Id="rId7" Type="http://schemas.openxmlformats.org/officeDocument/2006/relationships/hyperlink" Target="https://www.arcgis.com/home/signin.html" TargetMode="External"/><Relationship Id="rId8" Type="http://schemas.openxmlformats.org/officeDocument/2006/relationships/fontTable" Target="fontTable.xml"/><Relationship Id="rId9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16</Words>
  <Characters>1806</Characters>
  <Application>Microsoft Macintosh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1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ynes, Hylton</dc:creator>
  <cp:keywords/>
  <dc:description/>
  <cp:lastModifiedBy>Nathaniel Lin</cp:lastModifiedBy>
  <cp:revision>6</cp:revision>
  <dcterms:created xsi:type="dcterms:W3CDTF">2016-12-09T13:44:00Z</dcterms:created>
  <dcterms:modified xsi:type="dcterms:W3CDTF">2016-12-09T14:55:00Z</dcterms:modified>
</cp:coreProperties>
</file>